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36446CE5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 xml:space="preserve">● Brooklyn, NY </w:t>
      </w:r>
      <w:r w:rsidR="00831273" w:rsidRPr="00831273">
        <w:t>11236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proofErr w:type="gramStart"/>
      <w:r w:rsidRPr="00602ECE">
        <w:t>Experience</w:t>
      </w:r>
      <w:proofErr w:type="gramEnd"/>
      <w:r w:rsidRPr="00602ECE">
        <w:t xml:space="preserve">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16864AAF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 </w:t>
      </w:r>
      <w:r w:rsidR="006B0E7A">
        <w:t xml:space="preserve">and </w:t>
      </w:r>
      <w:r w:rsidRPr="00602ECE">
        <w:t xml:space="preserve">checking </w:t>
      </w:r>
      <w:r w:rsidR="00372C09">
        <w:t xml:space="preserve">that </w:t>
      </w:r>
      <w:r w:rsidRPr="00602ECE">
        <w:t xml:space="preserve">the </w:t>
      </w:r>
      <w:r w:rsidR="00372C09">
        <w:t>data</w:t>
      </w:r>
      <w:r w:rsidRPr="00602ECE">
        <w:t xml:space="preserve"> is secured and correct. Dealing with customers who need help with orders placed </w:t>
      </w:r>
      <w:r w:rsidR="00372C09">
        <w:t>and</w:t>
      </w:r>
      <w:r w:rsidRPr="00602ECE">
        <w:t xml:space="preserve">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4F897112" w:rsidR="001A11C9" w:rsidRPr="00B50B02" w:rsidRDefault="00372C0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04FEF655" w14:textId="14FC3CB1" w:rsidR="00575AAE" w:rsidRPr="00AA7353" w:rsidRDefault="00575AAE" w:rsidP="00575AAE">
      <w:pPr>
        <w:rPr>
          <w:b/>
          <w:bCs/>
        </w:rPr>
      </w:pPr>
      <w:bookmarkStart w:id="1" w:name="_Hlk153130518"/>
      <w:r>
        <w:rPr>
          <w:b/>
          <w:bCs/>
        </w:rPr>
        <w:t>Tip Top Shoes – Manhattan, NY                                                                                           Dec 2023 –</w:t>
      </w:r>
      <w:r w:rsidR="00C959CA">
        <w:rPr>
          <w:b/>
          <w:bCs/>
        </w:rPr>
        <w:t xml:space="preserve"> Dec 2023</w:t>
      </w:r>
      <w:r>
        <w:rPr>
          <w:b/>
          <w:bCs/>
        </w:rPr>
        <w:t xml:space="preserve">                                                                                                                                              </w:t>
      </w:r>
      <w:r w:rsidRPr="00575AAE">
        <w:rPr>
          <w:b/>
          <w:bCs/>
        </w:rPr>
        <w:t>Product Lister and Data Entry</w:t>
      </w:r>
    </w:p>
    <w:p w14:paraId="443CD792" w14:textId="1BE83858" w:rsidR="00575AAE" w:rsidRPr="000974A0" w:rsidRDefault="00575AAE" w:rsidP="00575AAE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>
        <w:t xml:space="preserve">the </w:t>
      </w:r>
      <w:r w:rsidR="00EC214D">
        <w:t>Sales Representative</w:t>
      </w:r>
      <w:r>
        <w:t xml:space="preserve"> of </w:t>
      </w:r>
      <w:r w:rsidR="00EC214D">
        <w:t>Tip Top Shoes</w:t>
      </w:r>
      <w:r>
        <w:t xml:space="preserve">. </w:t>
      </w:r>
      <w:r w:rsidR="00B10722">
        <w:t xml:space="preserve">Edited product, </w:t>
      </w:r>
      <w:r w:rsidR="00B10722" w:rsidRPr="00B10722">
        <w:t xml:space="preserve">and category details, including product listings, images, and prices that </w:t>
      </w:r>
      <w:r w:rsidR="00E41B38">
        <w:t xml:space="preserve">became </w:t>
      </w:r>
      <w:r w:rsidR="00B10722" w:rsidRPr="00B10722">
        <w:t xml:space="preserve">published on </w:t>
      </w:r>
      <w:r w:rsidR="00E41B38">
        <w:t>their</w:t>
      </w:r>
      <w:r w:rsidR="00B10722" w:rsidRPr="00B10722">
        <w:t xml:space="preserve"> Shopify websites and other </w:t>
      </w:r>
      <w:r w:rsidR="00E41B38">
        <w:t xml:space="preserve">Social Media </w:t>
      </w:r>
      <w:r w:rsidR="00B10722" w:rsidRPr="00B10722">
        <w:t>portals.</w:t>
      </w:r>
      <w:r w:rsidR="00B10722">
        <w:t xml:space="preserve"> Followed th</w:t>
      </w:r>
      <w:r w:rsidR="00332024">
        <w:t>e</w:t>
      </w:r>
      <w:r w:rsidR="00B10722">
        <w:t xml:space="preserve"> standards </w:t>
      </w:r>
      <w:r w:rsidR="00B10722" w:rsidRPr="00B10722">
        <w:t>and best practices for new product listings, page creation, and interlinking.</w:t>
      </w:r>
      <w:r w:rsidR="001D0C1F">
        <w:t xml:space="preserve"> </w:t>
      </w:r>
    </w:p>
    <w:p w14:paraId="775C2B0A" w14:textId="1854DAC4" w:rsidR="00F8010C" w:rsidRDefault="00F8010C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 xml:space="preserve">Optimized </w:t>
      </w:r>
      <w:r w:rsidR="00774E82">
        <w:rPr>
          <w:bCs/>
        </w:rPr>
        <w:t>images of products for the site.</w:t>
      </w:r>
    </w:p>
    <w:p w14:paraId="48A79EBF" w14:textId="23DF8446" w:rsidR="00FA5BBD" w:rsidRPr="000974A0" w:rsidRDefault="009D3059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9D3059">
        <w:rPr>
          <w:bCs/>
        </w:rPr>
        <w:t>Maintained</w:t>
      </w:r>
      <w:r>
        <w:rPr>
          <w:bCs/>
        </w:rPr>
        <w:t xml:space="preserve"> </w:t>
      </w:r>
      <w:r w:rsidR="00FA5BBD">
        <w:rPr>
          <w:bCs/>
        </w:rPr>
        <w:t>th</w:t>
      </w:r>
      <w:r w:rsidR="009543D6">
        <w:rPr>
          <w:bCs/>
        </w:rPr>
        <w:t>e</w:t>
      </w:r>
      <w:r w:rsidR="00FA5BBD">
        <w:rPr>
          <w:bCs/>
        </w:rPr>
        <w:t xml:space="preserve"> Database </w:t>
      </w:r>
      <w:r>
        <w:rPr>
          <w:bCs/>
        </w:rPr>
        <w:t>where</w:t>
      </w:r>
      <w:r w:rsidR="00FA5BBD">
        <w:rPr>
          <w:bCs/>
        </w:rPr>
        <w:t xml:space="preserve"> the information needed to be stored.</w:t>
      </w:r>
    </w:p>
    <w:p w14:paraId="7FF533CC" w14:textId="6CE249F1" w:rsidR="000974A0" w:rsidRPr="00AA7353" w:rsidRDefault="008B4155" w:rsidP="000974A0">
      <w:pPr>
        <w:rPr>
          <w:b/>
          <w:bCs/>
        </w:rPr>
      </w:pPr>
      <w:r>
        <w:rPr>
          <w:bCs/>
        </w:rPr>
        <w:t xml:space="preserve">                                                                                                                                                                               </w:t>
      </w:r>
      <w:proofErr w:type="spellStart"/>
      <w:r w:rsidR="000974A0" w:rsidRPr="000974A0">
        <w:rPr>
          <w:b/>
          <w:bCs/>
        </w:rPr>
        <w:t>Unadat</w:t>
      </w:r>
      <w:proofErr w:type="spellEnd"/>
      <w:r w:rsidR="000974A0"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 w:rsidR="000974A0"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 w:rsidR="000974A0"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="000974A0" w:rsidRPr="00AA7353">
        <w:rPr>
          <w:b/>
          <w:bCs/>
        </w:rPr>
        <w:t>Software Engineer Intern</w:t>
      </w:r>
    </w:p>
    <w:p w14:paraId="60E58624" w14:textId="69E30D80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372C09">
        <w:t xml:space="preserve">the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 xml:space="preserve">in devising and </w:t>
      </w:r>
      <w:r w:rsidR="00372C09">
        <w:t>user-testing</w:t>
      </w:r>
      <w:r w:rsidR="002A0C4B" w:rsidRPr="002A0C4B">
        <w:t xml:space="preserve">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B566DC6" w14:textId="4796BFC7" w:rsidR="000974A0" w:rsidRDefault="000974A0" w:rsidP="00332024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  <w:bookmarkStart w:id="2" w:name="_Hlk106108631"/>
    </w:p>
    <w:p w14:paraId="4DFB39BC" w14:textId="77777777" w:rsidR="00332024" w:rsidRPr="00332024" w:rsidRDefault="00332024" w:rsidP="00332024">
      <w:pPr>
        <w:spacing w:after="0" w:line="240" w:lineRule="auto"/>
        <w:ind w:left="144"/>
        <w:jc w:val="both"/>
        <w:rPr>
          <w:bCs/>
        </w:rPr>
      </w:pPr>
    </w:p>
    <w:bookmarkEnd w:id="1"/>
    <w:bookmarkEnd w:id="2"/>
    <w:p w14:paraId="2EBA76B4" w14:textId="58D931BA" w:rsidR="007B4029" w:rsidRPr="00F8010C" w:rsidRDefault="007B4029" w:rsidP="00F8010C">
      <w:r>
        <w:rPr>
          <w:b/>
        </w:rPr>
        <w:lastRenderedPageBreak/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 w:rsidR="00F8010C">
        <w:rPr>
          <w:b/>
        </w:rPr>
        <w:t xml:space="preserve">                                                               </w:t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  <w:r w:rsidR="00F8010C">
        <w:t xml:space="preserve">         </w:t>
      </w: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6C2C955F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</w:t>
      </w:r>
      <w:r w:rsidR="00372C09">
        <w:t>,</w:t>
      </w:r>
      <w:r w:rsidR="00DE2E35">
        <w:t xml:space="preserve"> mail-in prizes that they </w:t>
      </w:r>
      <w:r w:rsidR="0021157F">
        <w:t>won</w:t>
      </w:r>
      <w:r w:rsidR="00DE2E35">
        <w:t xml:space="preserve">, </w:t>
      </w:r>
      <w:r w:rsidR="00372C09">
        <w:t>and</w:t>
      </w:r>
      <w:r w:rsidR="00DE2E35">
        <w:t xml:space="preserve"> merchandise they brought from the website</w:t>
      </w:r>
      <w:r w:rsidR="00004906">
        <w:t xml:space="preserve"> or </w:t>
      </w:r>
      <w:r w:rsidR="0021157F">
        <w:t>on-call</w:t>
      </w:r>
      <w:r w:rsidR="00004906">
        <w:t>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1E778DE5" w14:textId="07886CB0" w:rsidR="00DE2E35" w:rsidRDefault="00F233FC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social media from February to May</w:t>
      </w:r>
      <w:bookmarkStart w:id="3" w:name="_Hlk106111767"/>
    </w:p>
    <w:bookmarkEnd w:id="3"/>
    <w:p w14:paraId="7F34DA42" w14:textId="5477C743" w:rsidR="00DE2E35" w:rsidRDefault="00DE2E35" w:rsidP="008B4155">
      <w:pPr>
        <w:spacing w:after="0" w:line="240" w:lineRule="auto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t xml:space="preserve">The Challenge Publisher </w:t>
      </w:r>
      <w:bookmarkStart w:id="4" w:name="_Hlk106109319"/>
      <w:r w:rsidRPr="00D85211">
        <w:rPr>
          <w:b/>
        </w:rPr>
        <w:t>Group</w:t>
      </w:r>
      <w:bookmarkEnd w:id="4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60B786C1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5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5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372C09">
        <w:t>She distributed</w:t>
      </w:r>
      <w:r w:rsidR="0087060B" w:rsidRPr="0087060B">
        <w:t xml:space="preserve"> the Newspaper to the boroughs of New York</w:t>
      </w:r>
      <w:r w:rsidR="0087060B">
        <w:t xml:space="preserve"> using email </w:t>
      </w:r>
      <w:r w:rsidR="00372C09">
        <w:t>and</w:t>
      </w:r>
      <w:r w:rsidR="0087060B">
        <w:t xml:space="preserve">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00387117" w14:textId="0BE88794" w:rsidR="000E475E" w:rsidRPr="000E475E" w:rsidRDefault="0087060B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4EE06987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</w:t>
      </w:r>
      <w:r w:rsidR="00372C09">
        <w:rPr>
          <w:bCs/>
        </w:rPr>
        <w:t>ensuring</w:t>
      </w:r>
      <w:r w:rsidR="00E54422">
        <w:rPr>
          <w:bCs/>
        </w:rPr>
        <w:t xml:space="preserve">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6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1F9BF2CC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 xml:space="preserve">Reported to the site provider. Learned how Adobe products operated and assisted other students with any issues </w:t>
      </w:r>
      <w:r w:rsidR="00372C09">
        <w:rPr>
          <w:bCs/>
        </w:rPr>
        <w:t>using</w:t>
      </w:r>
      <w:r w:rsidR="006D4DAB">
        <w:rPr>
          <w:bCs/>
        </w:rPr>
        <w:t xml:space="preserve"> the </w:t>
      </w:r>
      <w:r w:rsidR="00B204D3">
        <w:rPr>
          <w:bCs/>
        </w:rPr>
        <w:t>A</w:t>
      </w:r>
      <w:r w:rsidR="006D4DAB">
        <w:rPr>
          <w:bCs/>
        </w:rPr>
        <w:t>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75666877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</w:t>
      </w:r>
      <w:r w:rsidR="00372C09">
        <w:t>—support</w:t>
      </w:r>
      <w:r>
        <w:t xml:space="preserve">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14E9639B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 xml:space="preserve">Bachelor's Degree, Multimedia </w:t>
      </w:r>
      <w:proofErr w:type="gramStart"/>
      <w:r w:rsidRPr="00093F13">
        <w:rPr>
          <w:b/>
        </w:rPr>
        <w:t>Computing</w:t>
      </w:r>
      <w:proofErr w:type="gramEnd"/>
      <w:r w:rsidRPr="00093F13">
        <w:rPr>
          <w:b/>
        </w:rPr>
        <w:t xml:space="preserve"> and </w:t>
      </w:r>
      <w:r w:rsidR="004139CA">
        <w:rPr>
          <w:b/>
        </w:rPr>
        <w:t>Information</w:t>
      </w:r>
      <w:r w:rsidRPr="00093F13">
        <w:rPr>
          <w:b/>
        </w:rPr>
        <w:t xml:space="preserve"> Science</w:t>
      </w:r>
      <w:r>
        <w:rPr>
          <w:bCs/>
        </w:rPr>
        <w:t xml:space="preserve"> - </w:t>
      </w:r>
      <w:r w:rsidRPr="00093F13">
        <w:rPr>
          <w:bCs/>
        </w:rPr>
        <w:t>Brooklyn College, Brooklyn</w:t>
      </w:r>
      <w:r w:rsidR="00372C09">
        <w:rPr>
          <w:bCs/>
        </w:rPr>
        <w:t>,</w:t>
      </w:r>
      <w:r w:rsidRPr="00093F13">
        <w:rPr>
          <w:bCs/>
        </w:rPr>
        <w:t xml:space="preserve">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6513ABA0" w:rsidR="0084430C" w:rsidRDefault="00093F13" w:rsidP="0084430C">
      <w:pPr>
        <w:spacing w:after="0" w:line="240" w:lineRule="auto"/>
        <w:ind w:left="144"/>
        <w:rPr>
          <w:bCs/>
        </w:rPr>
      </w:pPr>
      <w:proofErr w:type="gramStart"/>
      <w:r w:rsidRPr="00093F13">
        <w:rPr>
          <w:b/>
        </w:rPr>
        <w:t>Associate</w:t>
      </w:r>
      <w:proofErr w:type="gramEnd"/>
      <w:r w:rsidRPr="00093F13">
        <w:rPr>
          <w:b/>
        </w:rPr>
        <w:t xml:space="preserve">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</w:t>
      </w:r>
      <w:r w:rsidR="00372C09">
        <w:rPr>
          <w:bCs/>
        </w:rPr>
        <w:t>,</w:t>
      </w:r>
      <w:r w:rsidRPr="00093F13">
        <w:rPr>
          <w:bCs/>
        </w:rPr>
        <w:t xml:space="preserve">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EAC1355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Systems Networking and Telecommunications: </w:t>
      </w:r>
      <w:proofErr w:type="gramStart"/>
      <w:r w:rsidRPr="0084430C">
        <w:rPr>
          <w:b/>
        </w:rPr>
        <w:t>Associate</w:t>
      </w:r>
      <w:proofErr w:type="gramEnd"/>
      <w:r w:rsidRPr="0084430C">
        <w:rPr>
          <w:b/>
        </w:rPr>
        <w:t xml:space="preserve"> degree</w:t>
      </w:r>
      <w:r>
        <w:rPr>
          <w:bCs/>
        </w:rPr>
        <w:t xml:space="preserve"> - </w:t>
      </w:r>
      <w:r w:rsidR="00093F13" w:rsidRPr="00093F13">
        <w:rPr>
          <w:bCs/>
        </w:rPr>
        <w:t>Technical Career Institute, Manhattan</w:t>
      </w:r>
      <w:r w:rsidR="00372C09">
        <w:rPr>
          <w:bCs/>
        </w:rPr>
        <w:t>,</w:t>
      </w:r>
      <w:r w:rsidR="00093F13" w:rsidRPr="00093F13">
        <w:rPr>
          <w:bCs/>
        </w:rPr>
        <w:t xml:space="preserve">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3143FCAE" w14:textId="1B3FE452" w:rsidR="0087060B" w:rsidRPr="0087060B" w:rsidRDefault="0084430C" w:rsidP="00575AAE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</w:t>
      </w:r>
      <w:proofErr w:type="gramStart"/>
      <w:r w:rsidRPr="0084430C">
        <w:rPr>
          <w:b/>
        </w:rPr>
        <w:t>Associate</w:t>
      </w:r>
      <w:proofErr w:type="gramEnd"/>
      <w:r w:rsidRPr="0084430C">
        <w:rPr>
          <w:b/>
        </w:rPr>
        <w:t xml:space="preserve"> degree </w:t>
      </w:r>
      <w:r w:rsidR="00093F13" w:rsidRPr="00093F13">
        <w:rPr>
          <w:bCs/>
        </w:rPr>
        <w:t>Bramson Ort College, Queens NY, Oct 2014 – Jan 2017</w:t>
      </w:r>
      <w:r>
        <w:rPr>
          <w:bCs/>
        </w:rPr>
        <w:t xml:space="preserve"> </w:t>
      </w:r>
      <w:bookmarkEnd w:id="6"/>
    </w:p>
    <w:sectPr w:rsidR="0087060B" w:rsidRPr="0087060B" w:rsidSect="00522C1C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90D8D" w14:textId="77777777" w:rsidR="00522C1C" w:rsidRDefault="00522C1C" w:rsidP="00CC5704">
      <w:pPr>
        <w:spacing w:after="0" w:line="240" w:lineRule="auto"/>
      </w:pPr>
      <w:r>
        <w:separator/>
      </w:r>
    </w:p>
  </w:endnote>
  <w:endnote w:type="continuationSeparator" w:id="0">
    <w:p w14:paraId="119EE0DD" w14:textId="77777777" w:rsidR="00522C1C" w:rsidRDefault="00522C1C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89377" w14:textId="77777777" w:rsidR="00522C1C" w:rsidRDefault="00522C1C" w:rsidP="00CC5704">
      <w:pPr>
        <w:spacing w:after="0" w:line="240" w:lineRule="auto"/>
      </w:pPr>
      <w:r>
        <w:separator/>
      </w:r>
    </w:p>
  </w:footnote>
  <w:footnote w:type="continuationSeparator" w:id="0">
    <w:p w14:paraId="7E126002" w14:textId="77777777" w:rsidR="00522C1C" w:rsidRDefault="00522C1C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-20303228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C730AB5" w14:textId="2D9FCDC7" w:rsidR="001E131D" w:rsidRDefault="001E131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Mq8FAMZLeyItAAAA"/>
  </w:docVars>
  <w:rsids>
    <w:rsidRoot w:val="00C12250"/>
    <w:rsid w:val="00002CB5"/>
    <w:rsid w:val="00004906"/>
    <w:rsid w:val="00010018"/>
    <w:rsid w:val="000216D1"/>
    <w:rsid w:val="0006540B"/>
    <w:rsid w:val="00093F13"/>
    <w:rsid w:val="00095FFE"/>
    <w:rsid w:val="000974A0"/>
    <w:rsid w:val="000A7441"/>
    <w:rsid w:val="000E475E"/>
    <w:rsid w:val="000E6C0F"/>
    <w:rsid w:val="001412B3"/>
    <w:rsid w:val="00194F27"/>
    <w:rsid w:val="001A0192"/>
    <w:rsid w:val="001A11C9"/>
    <w:rsid w:val="001B23A0"/>
    <w:rsid w:val="001C3C64"/>
    <w:rsid w:val="001D0C1F"/>
    <w:rsid w:val="001E131D"/>
    <w:rsid w:val="001E28CC"/>
    <w:rsid w:val="001F37EC"/>
    <w:rsid w:val="00207EAC"/>
    <w:rsid w:val="0021157F"/>
    <w:rsid w:val="00217787"/>
    <w:rsid w:val="00224F4D"/>
    <w:rsid w:val="00232202"/>
    <w:rsid w:val="0023429D"/>
    <w:rsid w:val="002444C2"/>
    <w:rsid w:val="00281E1C"/>
    <w:rsid w:val="002A0C4B"/>
    <w:rsid w:val="002D7F78"/>
    <w:rsid w:val="002F18D3"/>
    <w:rsid w:val="002F67BC"/>
    <w:rsid w:val="00301109"/>
    <w:rsid w:val="00332024"/>
    <w:rsid w:val="00357471"/>
    <w:rsid w:val="00361C10"/>
    <w:rsid w:val="00372C09"/>
    <w:rsid w:val="0038438D"/>
    <w:rsid w:val="0039278D"/>
    <w:rsid w:val="003D0F5C"/>
    <w:rsid w:val="004139CA"/>
    <w:rsid w:val="00422045"/>
    <w:rsid w:val="004B3EDE"/>
    <w:rsid w:val="004B76C2"/>
    <w:rsid w:val="004E4DFE"/>
    <w:rsid w:val="00517688"/>
    <w:rsid w:val="00522C1C"/>
    <w:rsid w:val="00575AAE"/>
    <w:rsid w:val="005A20E6"/>
    <w:rsid w:val="005C438B"/>
    <w:rsid w:val="005F7D8F"/>
    <w:rsid w:val="00602ECE"/>
    <w:rsid w:val="00626C56"/>
    <w:rsid w:val="006404C9"/>
    <w:rsid w:val="00660DC2"/>
    <w:rsid w:val="00683B14"/>
    <w:rsid w:val="006B0E7A"/>
    <w:rsid w:val="006D4DAB"/>
    <w:rsid w:val="006F5F61"/>
    <w:rsid w:val="006F7892"/>
    <w:rsid w:val="00705B38"/>
    <w:rsid w:val="00732153"/>
    <w:rsid w:val="00740505"/>
    <w:rsid w:val="00756B69"/>
    <w:rsid w:val="00774E82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8B4155"/>
    <w:rsid w:val="008D6B19"/>
    <w:rsid w:val="00905012"/>
    <w:rsid w:val="0091313C"/>
    <w:rsid w:val="00924D01"/>
    <w:rsid w:val="00936489"/>
    <w:rsid w:val="00945981"/>
    <w:rsid w:val="009543D6"/>
    <w:rsid w:val="0096276B"/>
    <w:rsid w:val="00981A9D"/>
    <w:rsid w:val="009D3059"/>
    <w:rsid w:val="009D46AE"/>
    <w:rsid w:val="009D6A60"/>
    <w:rsid w:val="00A00D35"/>
    <w:rsid w:val="00A03CC1"/>
    <w:rsid w:val="00A31821"/>
    <w:rsid w:val="00A34966"/>
    <w:rsid w:val="00A54EF0"/>
    <w:rsid w:val="00AA7353"/>
    <w:rsid w:val="00AC5FE8"/>
    <w:rsid w:val="00AE61BC"/>
    <w:rsid w:val="00AF1D28"/>
    <w:rsid w:val="00B10722"/>
    <w:rsid w:val="00B204D3"/>
    <w:rsid w:val="00B34EEA"/>
    <w:rsid w:val="00B572EB"/>
    <w:rsid w:val="00BC1BC6"/>
    <w:rsid w:val="00C12250"/>
    <w:rsid w:val="00C4428B"/>
    <w:rsid w:val="00C756B2"/>
    <w:rsid w:val="00C8745C"/>
    <w:rsid w:val="00C959CA"/>
    <w:rsid w:val="00CC5704"/>
    <w:rsid w:val="00CD3009"/>
    <w:rsid w:val="00D11709"/>
    <w:rsid w:val="00D2752F"/>
    <w:rsid w:val="00D7454E"/>
    <w:rsid w:val="00D85211"/>
    <w:rsid w:val="00DA21DA"/>
    <w:rsid w:val="00DE2E35"/>
    <w:rsid w:val="00DF6E8F"/>
    <w:rsid w:val="00E41B38"/>
    <w:rsid w:val="00E54422"/>
    <w:rsid w:val="00E95B9D"/>
    <w:rsid w:val="00EC214D"/>
    <w:rsid w:val="00ED1E47"/>
    <w:rsid w:val="00EF7196"/>
    <w:rsid w:val="00F233FC"/>
    <w:rsid w:val="00F24B76"/>
    <w:rsid w:val="00F42BA5"/>
    <w:rsid w:val="00F64CEB"/>
    <w:rsid w:val="00F8010C"/>
    <w:rsid w:val="00FA5BBD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1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2</Pages>
  <Words>875</Words>
  <Characters>5075</Characters>
  <Application>Microsoft Office Word</Application>
  <DocSecurity>0</DocSecurity>
  <Lines>140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120</cp:revision>
  <cp:lastPrinted>2023-12-11T01:25:00Z</cp:lastPrinted>
  <dcterms:created xsi:type="dcterms:W3CDTF">2022-06-13T22:19:00Z</dcterms:created>
  <dcterms:modified xsi:type="dcterms:W3CDTF">2023-12-27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c18246842d74838b22e8a8535a03a4ffa57ca8f5a409bdc36868d7bd1d2d3</vt:lpwstr>
  </property>
</Properties>
</file>